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B363C" w14:textId="77777777" w:rsidR="00055BF7" w:rsidRPr="00055BF7" w:rsidRDefault="00055BF7" w:rsidP="00055BF7">
      <w:pPr>
        <w:rPr>
          <w:rFonts w:ascii="Arial" w:hAnsi="Arial" w:cs="Arial"/>
          <w:sz w:val="24"/>
          <w:u w:val="single"/>
        </w:rPr>
      </w:pPr>
      <w:r w:rsidRPr="00055BF7">
        <w:rPr>
          <w:rFonts w:ascii="Arial" w:hAnsi="Arial" w:cs="Arial"/>
          <w:sz w:val="24"/>
        </w:rPr>
        <w:t>Name</w:t>
      </w:r>
      <w:r w:rsidRPr="00055BF7">
        <w:rPr>
          <w:rFonts w:ascii="Arial" w:hAnsi="Arial" w:cs="Arial"/>
          <w:sz w:val="24"/>
          <w:u w:val="single"/>
        </w:rPr>
        <w:t xml:space="preserve">:  </w:t>
      </w:r>
      <w:r w:rsidRPr="00055BF7">
        <w:rPr>
          <w:rFonts w:ascii="Arial" w:hAnsi="Arial" w:cs="Arial"/>
          <w:sz w:val="24"/>
          <w:u w:val="single"/>
        </w:rPr>
        <w:tab/>
      </w:r>
      <w:r w:rsidRPr="00055BF7">
        <w:rPr>
          <w:rFonts w:ascii="Arial" w:hAnsi="Arial" w:cs="Arial"/>
          <w:sz w:val="24"/>
          <w:u w:val="single"/>
        </w:rPr>
        <w:tab/>
      </w:r>
      <w:r w:rsidRPr="00055BF7">
        <w:rPr>
          <w:rFonts w:ascii="Arial" w:hAnsi="Arial" w:cs="Arial"/>
          <w:sz w:val="24"/>
          <w:u w:val="single"/>
        </w:rPr>
        <w:tab/>
      </w:r>
      <w:r w:rsidRPr="00055BF7">
        <w:rPr>
          <w:rFonts w:ascii="Arial" w:hAnsi="Arial" w:cs="Arial"/>
          <w:sz w:val="24"/>
        </w:rPr>
        <w:tab/>
      </w:r>
      <w:r w:rsidRPr="00055BF7">
        <w:rPr>
          <w:rFonts w:ascii="Arial" w:hAnsi="Arial" w:cs="Arial"/>
          <w:sz w:val="24"/>
        </w:rPr>
        <w:tab/>
      </w:r>
      <w:r w:rsidRPr="00055BF7">
        <w:rPr>
          <w:rFonts w:ascii="Arial" w:hAnsi="Arial" w:cs="Arial"/>
          <w:sz w:val="24"/>
        </w:rPr>
        <w:tab/>
      </w:r>
      <w:r w:rsidRPr="00055BF7">
        <w:rPr>
          <w:rFonts w:ascii="Arial" w:hAnsi="Arial" w:cs="Arial"/>
          <w:sz w:val="24"/>
        </w:rPr>
        <w:tab/>
      </w:r>
      <w:r w:rsidRPr="00055BF7">
        <w:rPr>
          <w:rFonts w:ascii="Arial" w:hAnsi="Arial" w:cs="Arial"/>
          <w:sz w:val="24"/>
        </w:rPr>
        <w:tab/>
        <w:t>ID</w:t>
      </w:r>
      <w:r w:rsidRPr="00055BF7">
        <w:rPr>
          <w:rFonts w:ascii="Arial" w:hAnsi="Arial" w:cs="Arial"/>
          <w:sz w:val="24"/>
          <w:u w:val="single"/>
        </w:rPr>
        <w:t xml:space="preserve">:            </w:t>
      </w:r>
    </w:p>
    <w:p w14:paraId="272C93C2" w14:textId="0D64D6AE" w:rsidR="00055BF7" w:rsidRDefault="00055BF7">
      <w:pPr>
        <w:rPr>
          <w:b/>
          <w:sz w:val="28"/>
        </w:rPr>
      </w:pPr>
    </w:p>
    <w:p w14:paraId="708C8FEC" w14:textId="6EFB4E1F" w:rsidR="007363DA" w:rsidRDefault="007363DA">
      <w:pPr>
        <w:rPr>
          <w:b/>
          <w:sz w:val="28"/>
        </w:rPr>
      </w:pPr>
      <w:r>
        <w:rPr>
          <w:rFonts w:hint="eastAsia"/>
          <w:b/>
          <w:sz w:val="28"/>
        </w:rPr>
        <w:t>E</w:t>
      </w:r>
      <w:r>
        <w:rPr>
          <w:b/>
          <w:sz w:val="28"/>
        </w:rPr>
        <w:t>xercise 1</w:t>
      </w:r>
    </w:p>
    <w:p w14:paraId="742D4BF8" w14:textId="77777777" w:rsidR="00000000" w:rsidRPr="00055BF7" w:rsidRDefault="00055BF7">
      <w:pPr>
        <w:rPr>
          <w:b/>
          <w:sz w:val="28"/>
        </w:rPr>
      </w:pPr>
      <w:r w:rsidRPr="00055BF7">
        <w:rPr>
          <w:rFonts w:hint="eastAsia"/>
          <w:b/>
          <w:sz w:val="28"/>
        </w:rPr>
        <w:t>Output Display</w:t>
      </w:r>
    </w:p>
    <w:p w14:paraId="08C868C6" w14:textId="5C99AB6A" w:rsidR="00055BF7" w:rsidRPr="00055BF7" w:rsidRDefault="00055BF7">
      <w:pPr>
        <w:rPr>
          <w:b/>
        </w:rPr>
      </w:pPr>
      <w:r>
        <w:rPr>
          <w:b/>
        </w:rPr>
        <w:t xml:space="preserve">Program </w:t>
      </w:r>
      <w:r w:rsidRPr="00055BF7">
        <w:rPr>
          <w:b/>
        </w:rPr>
        <w:t>Output Display</w:t>
      </w:r>
    </w:p>
    <w:tbl>
      <w:tblPr>
        <w:tblStyle w:val="a3"/>
        <w:tblW w:w="9290" w:type="dxa"/>
        <w:tblLook w:val="04A0" w:firstRow="1" w:lastRow="0" w:firstColumn="1" w:lastColumn="0" w:noHBand="0" w:noVBand="1"/>
      </w:tblPr>
      <w:tblGrid>
        <w:gridCol w:w="9290"/>
      </w:tblGrid>
      <w:tr w:rsidR="00055BF7" w14:paraId="38B37050" w14:textId="77777777" w:rsidTr="007363DA">
        <w:trPr>
          <w:trHeight w:val="2673"/>
        </w:trPr>
        <w:tc>
          <w:tcPr>
            <w:tcW w:w="9290" w:type="dxa"/>
          </w:tcPr>
          <w:p w14:paraId="0B683B31" w14:textId="77777777" w:rsidR="00055BF7" w:rsidRDefault="00055BF7"/>
        </w:tc>
      </w:tr>
    </w:tbl>
    <w:p w14:paraId="56E878AA" w14:textId="2FA967C3" w:rsidR="007363DA" w:rsidRDefault="007363DA"/>
    <w:p w14:paraId="674D227C" w14:textId="3AF23580" w:rsidR="007363DA" w:rsidRPr="00055BF7" w:rsidRDefault="00F05AFC" w:rsidP="007363DA">
      <w:pPr>
        <w:rPr>
          <w:b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rapz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source code</w:t>
      </w:r>
    </w:p>
    <w:tbl>
      <w:tblPr>
        <w:tblStyle w:val="a3"/>
        <w:tblW w:w="9653" w:type="dxa"/>
        <w:tblLook w:val="04A0" w:firstRow="1" w:lastRow="0" w:firstColumn="1" w:lastColumn="0" w:noHBand="0" w:noVBand="1"/>
      </w:tblPr>
      <w:tblGrid>
        <w:gridCol w:w="9653"/>
      </w:tblGrid>
      <w:tr w:rsidR="007363DA" w14:paraId="10B6432B" w14:textId="77777777" w:rsidTr="00F06CB7">
        <w:trPr>
          <w:trHeight w:val="4791"/>
        </w:trPr>
        <w:tc>
          <w:tcPr>
            <w:tcW w:w="9653" w:type="dxa"/>
          </w:tcPr>
          <w:p w14:paraId="1530EB0E" w14:textId="77777777" w:rsidR="007363DA" w:rsidRDefault="007363DA" w:rsidP="00F06CB7"/>
        </w:tc>
      </w:tr>
    </w:tbl>
    <w:p w14:paraId="286E0C25" w14:textId="77777777" w:rsidR="007363DA" w:rsidRDefault="007363DA" w:rsidP="007363DA">
      <w:pPr>
        <w:rPr>
          <w:rFonts w:ascii="Times New Roman" w:hAnsi="Times New Roman" w:cs="Times New Roman"/>
          <w:sz w:val="24"/>
          <w:szCs w:val="24"/>
        </w:rPr>
      </w:pPr>
    </w:p>
    <w:p w14:paraId="7714EECB" w14:textId="77777777" w:rsidR="007363DA" w:rsidRDefault="007363DA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D8DA997" w14:textId="78FB5061" w:rsidR="007363DA" w:rsidRPr="00055BF7" w:rsidRDefault="007363DA" w:rsidP="007363DA">
      <w:pPr>
        <w:rPr>
          <w:b/>
        </w:rPr>
      </w:pPr>
    </w:p>
    <w:tbl>
      <w:tblPr>
        <w:tblStyle w:val="a3"/>
        <w:tblW w:w="9401" w:type="dxa"/>
        <w:tblLook w:val="04A0" w:firstRow="1" w:lastRow="0" w:firstColumn="1" w:lastColumn="0" w:noHBand="0" w:noVBand="1"/>
      </w:tblPr>
      <w:tblGrid>
        <w:gridCol w:w="9401"/>
      </w:tblGrid>
      <w:tr w:rsidR="007363DA" w14:paraId="727DD091" w14:textId="77777777" w:rsidTr="007363DA">
        <w:trPr>
          <w:trHeight w:val="11246"/>
        </w:trPr>
        <w:tc>
          <w:tcPr>
            <w:tcW w:w="9401" w:type="dxa"/>
          </w:tcPr>
          <w:p w14:paraId="325B4549" w14:textId="77777777" w:rsidR="007363DA" w:rsidRDefault="007363DA" w:rsidP="00F06CB7"/>
        </w:tc>
      </w:tr>
    </w:tbl>
    <w:p w14:paraId="5FB73CB7" w14:textId="77777777" w:rsidR="007363DA" w:rsidRDefault="007363DA" w:rsidP="007363DA"/>
    <w:p w14:paraId="10FE7896" w14:textId="48252A6A" w:rsidR="00050993" w:rsidRDefault="00050993">
      <w:pPr>
        <w:widowControl/>
        <w:wordWrap/>
        <w:autoSpaceDE/>
        <w:autoSpaceDN/>
      </w:pPr>
      <w:r>
        <w:br w:type="page"/>
      </w:r>
    </w:p>
    <w:p w14:paraId="0814E7D1" w14:textId="77777777" w:rsidR="00050993" w:rsidRDefault="00050993" w:rsidP="00050993">
      <w:pPr>
        <w:rPr>
          <w:b/>
          <w:sz w:val="28"/>
        </w:rPr>
      </w:pPr>
      <w:r>
        <w:rPr>
          <w:rFonts w:hint="eastAsia"/>
          <w:b/>
          <w:sz w:val="28"/>
        </w:rPr>
        <w:lastRenderedPageBreak/>
        <w:t>E</w:t>
      </w:r>
      <w:r>
        <w:rPr>
          <w:b/>
          <w:sz w:val="28"/>
        </w:rPr>
        <w:t>xercise 2</w:t>
      </w:r>
    </w:p>
    <w:p w14:paraId="250DE8B0" w14:textId="77777777" w:rsidR="00050993" w:rsidRPr="00055BF7" w:rsidRDefault="00050993" w:rsidP="00050993">
      <w:pPr>
        <w:rPr>
          <w:b/>
          <w:sz w:val="28"/>
        </w:rPr>
      </w:pPr>
      <w:r w:rsidRPr="00055BF7">
        <w:rPr>
          <w:rFonts w:hint="eastAsia"/>
          <w:b/>
          <w:sz w:val="28"/>
        </w:rPr>
        <w:t>Output Display</w:t>
      </w:r>
    </w:p>
    <w:p w14:paraId="21A45E6A" w14:textId="0B692ABF" w:rsidR="00050993" w:rsidRPr="00055BF7" w:rsidRDefault="00050993" w:rsidP="00050993">
      <w:pPr>
        <w:rPr>
          <w:b/>
        </w:rPr>
      </w:pPr>
      <w:r>
        <w:rPr>
          <w:b/>
        </w:rPr>
        <w:t xml:space="preserve">Program </w:t>
      </w:r>
      <w:r w:rsidRPr="00055BF7">
        <w:rPr>
          <w:b/>
        </w:rPr>
        <w:t>Output Display</w:t>
      </w:r>
    </w:p>
    <w:tbl>
      <w:tblPr>
        <w:tblStyle w:val="a3"/>
        <w:tblW w:w="9290" w:type="dxa"/>
        <w:tblLook w:val="04A0" w:firstRow="1" w:lastRow="0" w:firstColumn="1" w:lastColumn="0" w:noHBand="0" w:noVBand="1"/>
      </w:tblPr>
      <w:tblGrid>
        <w:gridCol w:w="9290"/>
      </w:tblGrid>
      <w:tr w:rsidR="00050993" w14:paraId="187420BB" w14:textId="77777777" w:rsidTr="00321732">
        <w:trPr>
          <w:trHeight w:val="2673"/>
        </w:trPr>
        <w:tc>
          <w:tcPr>
            <w:tcW w:w="9290" w:type="dxa"/>
          </w:tcPr>
          <w:p w14:paraId="39C6BE02" w14:textId="77777777" w:rsidR="00050993" w:rsidRDefault="00050993" w:rsidP="00321732"/>
        </w:tc>
      </w:tr>
    </w:tbl>
    <w:p w14:paraId="3A185CC8" w14:textId="77777777" w:rsidR="00050993" w:rsidRDefault="00050993" w:rsidP="00050993"/>
    <w:p w14:paraId="53AC3CFF" w14:textId="33B4BF2D" w:rsidR="00050993" w:rsidRPr="00055BF7" w:rsidRDefault="00050993" w:rsidP="00050993">
      <w:pPr>
        <w:rPr>
          <w:b/>
        </w:rPr>
      </w:pPr>
      <w:r>
        <w:rPr>
          <w:rFonts w:ascii="Times New Roman" w:hAnsi="Times New Roman" w:cs="Times New Roman"/>
          <w:sz w:val="24"/>
          <w:szCs w:val="24"/>
        </w:rPr>
        <w:t xml:space="preserve">simpson13 </w:t>
      </w:r>
      <w:r>
        <w:rPr>
          <w:rFonts w:ascii="Times New Roman" w:hAnsi="Times New Roman" w:cs="Times New Roman"/>
          <w:sz w:val="24"/>
          <w:szCs w:val="24"/>
        </w:rPr>
        <w:t>() source code</w:t>
      </w:r>
    </w:p>
    <w:tbl>
      <w:tblPr>
        <w:tblStyle w:val="a3"/>
        <w:tblW w:w="9653" w:type="dxa"/>
        <w:tblLook w:val="04A0" w:firstRow="1" w:lastRow="0" w:firstColumn="1" w:lastColumn="0" w:noHBand="0" w:noVBand="1"/>
      </w:tblPr>
      <w:tblGrid>
        <w:gridCol w:w="9653"/>
      </w:tblGrid>
      <w:tr w:rsidR="00050993" w14:paraId="30761BC7" w14:textId="77777777" w:rsidTr="00321732">
        <w:trPr>
          <w:trHeight w:val="4791"/>
        </w:trPr>
        <w:tc>
          <w:tcPr>
            <w:tcW w:w="9653" w:type="dxa"/>
          </w:tcPr>
          <w:p w14:paraId="11ACE266" w14:textId="77777777" w:rsidR="00050993" w:rsidRDefault="00050993" w:rsidP="00321732"/>
        </w:tc>
      </w:tr>
    </w:tbl>
    <w:p w14:paraId="3E146807" w14:textId="77777777" w:rsidR="00050993" w:rsidRDefault="00050993" w:rsidP="00050993">
      <w:pPr>
        <w:rPr>
          <w:rFonts w:ascii="Times New Roman" w:hAnsi="Times New Roman" w:cs="Times New Roman"/>
          <w:sz w:val="24"/>
          <w:szCs w:val="24"/>
        </w:rPr>
      </w:pPr>
    </w:p>
    <w:p w14:paraId="2FE79A01" w14:textId="77777777" w:rsidR="00050993" w:rsidRDefault="00050993" w:rsidP="00050993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30BDA73" w14:textId="77777777" w:rsidR="00050993" w:rsidRPr="00055BF7" w:rsidRDefault="00050993" w:rsidP="00050993">
      <w:pPr>
        <w:rPr>
          <w:b/>
        </w:rPr>
      </w:pPr>
    </w:p>
    <w:tbl>
      <w:tblPr>
        <w:tblStyle w:val="a3"/>
        <w:tblW w:w="9401" w:type="dxa"/>
        <w:tblLook w:val="04A0" w:firstRow="1" w:lastRow="0" w:firstColumn="1" w:lastColumn="0" w:noHBand="0" w:noVBand="1"/>
      </w:tblPr>
      <w:tblGrid>
        <w:gridCol w:w="9401"/>
      </w:tblGrid>
      <w:tr w:rsidR="00050993" w14:paraId="17A0FC5D" w14:textId="77777777" w:rsidTr="00321732">
        <w:trPr>
          <w:trHeight w:val="11246"/>
        </w:trPr>
        <w:tc>
          <w:tcPr>
            <w:tcW w:w="9401" w:type="dxa"/>
          </w:tcPr>
          <w:p w14:paraId="58C84F8F" w14:textId="77777777" w:rsidR="00050993" w:rsidRDefault="00050993" w:rsidP="00321732"/>
        </w:tc>
      </w:tr>
    </w:tbl>
    <w:p w14:paraId="15FE4657" w14:textId="77777777" w:rsidR="00050993" w:rsidRDefault="00050993" w:rsidP="00050993"/>
    <w:p w14:paraId="56DD472E" w14:textId="77777777" w:rsidR="00050993" w:rsidRDefault="00050993" w:rsidP="00050993">
      <w:pPr>
        <w:widowControl/>
        <w:wordWrap/>
        <w:autoSpaceDE/>
        <w:autoSpaceDN/>
      </w:pPr>
    </w:p>
    <w:p w14:paraId="54D8F774" w14:textId="253FF70D" w:rsidR="00050993" w:rsidRDefault="00050993">
      <w:pPr>
        <w:widowControl/>
        <w:wordWrap/>
        <w:autoSpaceDE/>
        <w:autoSpaceDN/>
      </w:pPr>
      <w:r>
        <w:br w:type="page"/>
      </w:r>
    </w:p>
    <w:p w14:paraId="6244BDA8" w14:textId="77777777" w:rsidR="00050993" w:rsidRDefault="00050993" w:rsidP="00050993">
      <w:pPr>
        <w:rPr>
          <w:b/>
          <w:sz w:val="28"/>
        </w:rPr>
      </w:pPr>
    </w:p>
    <w:p w14:paraId="022CC3A8" w14:textId="60A74089" w:rsidR="00050993" w:rsidRDefault="00050993" w:rsidP="00050993">
      <w:pPr>
        <w:rPr>
          <w:b/>
          <w:sz w:val="28"/>
        </w:rPr>
      </w:pPr>
      <w:r>
        <w:rPr>
          <w:rFonts w:hint="eastAsia"/>
          <w:b/>
          <w:sz w:val="28"/>
        </w:rPr>
        <w:t>E</w:t>
      </w:r>
      <w:r>
        <w:rPr>
          <w:b/>
          <w:sz w:val="28"/>
        </w:rPr>
        <w:t xml:space="preserve">xercise </w:t>
      </w:r>
      <w:r>
        <w:rPr>
          <w:b/>
          <w:sz w:val="28"/>
        </w:rPr>
        <w:t>3</w:t>
      </w:r>
    </w:p>
    <w:p w14:paraId="0A5AAD8C" w14:textId="77777777" w:rsidR="00050993" w:rsidRPr="00055BF7" w:rsidRDefault="00050993" w:rsidP="00050993">
      <w:pPr>
        <w:rPr>
          <w:b/>
          <w:sz w:val="28"/>
        </w:rPr>
      </w:pPr>
      <w:r w:rsidRPr="00055BF7">
        <w:rPr>
          <w:rFonts w:hint="eastAsia"/>
          <w:b/>
          <w:sz w:val="28"/>
        </w:rPr>
        <w:t>Output Display</w:t>
      </w:r>
    </w:p>
    <w:p w14:paraId="53C0791A" w14:textId="0B63B6D1" w:rsidR="00050993" w:rsidRPr="00055BF7" w:rsidRDefault="00050993" w:rsidP="00050993">
      <w:pPr>
        <w:rPr>
          <w:b/>
        </w:rPr>
      </w:pPr>
      <w:r>
        <w:rPr>
          <w:b/>
        </w:rPr>
        <w:t xml:space="preserve">Program </w:t>
      </w:r>
      <w:r w:rsidRPr="00055BF7">
        <w:rPr>
          <w:b/>
        </w:rPr>
        <w:t>Output Display</w:t>
      </w:r>
    </w:p>
    <w:tbl>
      <w:tblPr>
        <w:tblStyle w:val="a3"/>
        <w:tblW w:w="9290" w:type="dxa"/>
        <w:tblLook w:val="04A0" w:firstRow="1" w:lastRow="0" w:firstColumn="1" w:lastColumn="0" w:noHBand="0" w:noVBand="1"/>
      </w:tblPr>
      <w:tblGrid>
        <w:gridCol w:w="9290"/>
      </w:tblGrid>
      <w:tr w:rsidR="00050993" w14:paraId="0E42D276" w14:textId="77777777" w:rsidTr="00321732">
        <w:trPr>
          <w:trHeight w:val="2673"/>
        </w:trPr>
        <w:tc>
          <w:tcPr>
            <w:tcW w:w="9290" w:type="dxa"/>
          </w:tcPr>
          <w:p w14:paraId="19F2AF7B" w14:textId="77777777" w:rsidR="00050993" w:rsidRDefault="00050993" w:rsidP="00321732"/>
        </w:tc>
      </w:tr>
    </w:tbl>
    <w:p w14:paraId="3490A500" w14:textId="77777777" w:rsidR="00050993" w:rsidRDefault="00050993" w:rsidP="00050993"/>
    <w:p w14:paraId="2C16CA51" w14:textId="77777777" w:rsidR="00050993" w:rsidRPr="00055BF7" w:rsidRDefault="00050993" w:rsidP="00050993">
      <w:pPr>
        <w:rPr>
          <w:b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ntegral(</w:t>
      </w:r>
      <w:proofErr w:type="gramEnd"/>
      <w:r>
        <w:rPr>
          <w:rFonts w:ascii="Times New Roman" w:hAnsi="Times New Roman" w:cs="Times New Roman"/>
          <w:sz w:val="24"/>
          <w:szCs w:val="24"/>
        </w:rPr>
        <w:t>) source code</w:t>
      </w:r>
    </w:p>
    <w:tbl>
      <w:tblPr>
        <w:tblStyle w:val="a3"/>
        <w:tblW w:w="9653" w:type="dxa"/>
        <w:tblLook w:val="04A0" w:firstRow="1" w:lastRow="0" w:firstColumn="1" w:lastColumn="0" w:noHBand="0" w:noVBand="1"/>
      </w:tblPr>
      <w:tblGrid>
        <w:gridCol w:w="9653"/>
      </w:tblGrid>
      <w:tr w:rsidR="00050993" w14:paraId="4CF6A573" w14:textId="77777777" w:rsidTr="00321732">
        <w:trPr>
          <w:trHeight w:val="4791"/>
        </w:trPr>
        <w:tc>
          <w:tcPr>
            <w:tcW w:w="9653" w:type="dxa"/>
          </w:tcPr>
          <w:p w14:paraId="015C4CB0" w14:textId="77777777" w:rsidR="00050993" w:rsidRDefault="00050993" w:rsidP="00321732"/>
        </w:tc>
      </w:tr>
    </w:tbl>
    <w:p w14:paraId="2D35F862" w14:textId="77777777" w:rsidR="00050993" w:rsidRDefault="00050993" w:rsidP="00050993">
      <w:pPr>
        <w:rPr>
          <w:rFonts w:ascii="Times New Roman" w:hAnsi="Times New Roman" w:cs="Times New Roman"/>
          <w:sz w:val="24"/>
          <w:szCs w:val="24"/>
        </w:rPr>
      </w:pPr>
    </w:p>
    <w:p w14:paraId="0A86911C" w14:textId="77777777" w:rsidR="00050993" w:rsidRDefault="00050993" w:rsidP="00050993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7999EA" w14:textId="77777777" w:rsidR="00050993" w:rsidRPr="00055BF7" w:rsidRDefault="00050993" w:rsidP="00050993">
      <w:pPr>
        <w:rPr>
          <w:b/>
        </w:rPr>
      </w:pPr>
    </w:p>
    <w:tbl>
      <w:tblPr>
        <w:tblStyle w:val="a3"/>
        <w:tblW w:w="9401" w:type="dxa"/>
        <w:tblLook w:val="04A0" w:firstRow="1" w:lastRow="0" w:firstColumn="1" w:lastColumn="0" w:noHBand="0" w:noVBand="1"/>
      </w:tblPr>
      <w:tblGrid>
        <w:gridCol w:w="9401"/>
      </w:tblGrid>
      <w:tr w:rsidR="00050993" w14:paraId="46155E9B" w14:textId="77777777" w:rsidTr="00321732">
        <w:trPr>
          <w:trHeight w:val="11246"/>
        </w:trPr>
        <w:tc>
          <w:tcPr>
            <w:tcW w:w="9401" w:type="dxa"/>
          </w:tcPr>
          <w:p w14:paraId="3F128F6F" w14:textId="77777777" w:rsidR="00050993" w:rsidRDefault="00050993" w:rsidP="00321732"/>
        </w:tc>
      </w:tr>
    </w:tbl>
    <w:p w14:paraId="3CDB2C83" w14:textId="77777777" w:rsidR="00050993" w:rsidRDefault="00050993" w:rsidP="00050993"/>
    <w:p w14:paraId="3F476D04" w14:textId="77777777" w:rsidR="00050993" w:rsidRDefault="00050993" w:rsidP="00050993">
      <w:pPr>
        <w:widowControl/>
        <w:wordWrap/>
        <w:autoSpaceDE/>
        <w:autoSpaceDN/>
      </w:pPr>
    </w:p>
    <w:p w14:paraId="21F58039" w14:textId="77777777" w:rsidR="007363DA" w:rsidRDefault="007363DA">
      <w:pPr>
        <w:widowControl/>
        <w:wordWrap/>
        <w:autoSpaceDE/>
        <w:autoSpaceDN/>
      </w:pPr>
    </w:p>
    <w:sectPr w:rsidR="007363DA">
      <w:headerReference w:type="default" r:id="rId6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2C17A" w14:textId="77777777" w:rsidR="00521843" w:rsidRDefault="00521843" w:rsidP="00055BF7">
      <w:pPr>
        <w:spacing w:after="0" w:line="240" w:lineRule="auto"/>
      </w:pPr>
      <w:r>
        <w:separator/>
      </w:r>
    </w:p>
  </w:endnote>
  <w:endnote w:type="continuationSeparator" w:id="0">
    <w:p w14:paraId="2631FFD9" w14:textId="77777777" w:rsidR="00521843" w:rsidRDefault="00521843" w:rsidP="00055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43897" w14:textId="77777777" w:rsidR="00521843" w:rsidRDefault="00521843" w:rsidP="00055BF7">
      <w:pPr>
        <w:spacing w:after="0" w:line="240" w:lineRule="auto"/>
      </w:pPr>
      <w:r>
        <w:separator/>
      </w:r>
    </w:p>
  </w:footnote>
  <w:footnote w:type="continuationSeparator" w:id="0">
    <w:p w14:paraId="4793EAAA" w14:textId="77777777" w:rsidR="00521843" w:rsidRDefault="00521843" w:rsidP="00055B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9255D" w14:textId="34472AF5" w:rsidR="00055BF7" w:rsidRPr="00242AF4" w:rsidRDefault="00055BF7" w:rsidP="00055BF7">
    <w:pPr>
      <w:jc w:val="center"/>
      <w:rPr>
        <w:rFonts w:ascii="Times New Roman" w:hAnsi="Times New Roman" w:cs="Times New Roman"/>
        <w:b/>
        <w:sz w:val="28"/>
      </w:rPr>
    </w:pPr>
    <w:r w:rsidRPr="00830A69">
      <w:rPr>
        <w:rFonts w:ascii="Times New Roman" w:hAnsi="Times New Roman" w:cs="Times New Roman"/>
        <w:b/>
        <w:sz w:val="28"/>
      </w:rPr>
      <w:t xml:space="preserve"> Programming </w:t>
    </w:r>
    <w:r w:rsidR="007363DA">
      <w:rPr>
        <w:rFonts w:ascii="Times New Roman" w:hAnsi="Times New Roman" w:cs="Times New Roman"/>
        <w:b/>
        <w:sz w:val="28"/>
      </w:rPr>
      <w:t xml:space="preserve">Exercise </w:t>
    </w:r>
    <w:r>
      <w:rPr>
        <w:rFonts w:ascii="Times New Roman" w:hAnsi="Times New Roman" w:cs="Times New Roman"/>
        <w:b/>
        <w:sz w:val="28"/>
      </w:rPr>
      <w:t>_ Answer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s7AwMjS1NDK0MDFV0lEKTi0uzszPAykwqgUAQ6uARiwAAAA="/>
  </w:docVars>
  <w:rsids>
    <w:rsidRoot w:val="00055BF7"/>
    <w:rsid w:val="00050993"/>
    <w:rsid w:val="00055BF7"/>
    <w:rsid w:val="00243E72"/>
    <w:rsid w:val="0046781E"/>
    <w:rsid w:val="00521843"/>
    <w:rsid w:val="005C05FA"/>
    <w:rsid w:val="007363DA"/>
    <w:rsid w:val="008847C4"/>
    <w:rsid w:val="00954C68"/>
    <w:rsid w:val="00F0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8BB6A"/>
  <w15:chartTrackingRefBased/>
  <w15:docId w15:val="{72016CE8-F892-4983-9E7E-7B5D20032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BF7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55B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055BF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55BF7"/>
  </w:style>
  <w:style w:type="paragraph" w:styleId="a5">
    <w:name w:val="footer"/>
    <w:basedOn w:val="a"/>
    <w:link w:val="Char0"/>
    <w:uiPriority w:val="99"/>
    <w:unhideWhenUsed/>
    <w:rsid w:val="00055BF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55B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5</Words>
  <Characters>246</Characters>
  <Application>Microsoft Office Word</Application>
  <DocSecurity>0</DocSecurity>
  <Lines>49</Lines>
  <Paragraphs>19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Keun Kim</dc:creator>
  <cp:keywords/>
  <dc:description/>
  <cp:lastModifiedBy>Kim YoungKeun</cp:lastModifiedBy>
  <cp:revision>2</cp:revision>
  <dcterms:created xsi:type="dcterms:W3CDTF">2023-09-21T05:25:00Z</dcterms:created>
  <dcterms:modified xsi:type="dcterms:W3CDTF">2023-09-2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b475b5477bc504ec00d1f75950246ef3d2f66579ffd94f808bdb07f516c06c</vt:lpwstr>
  </property>
</Properties>
</file>